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ffrey Wunderli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ffr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underli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80 Park Avenue Porter 463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ffrey.wunderlich.cp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8551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gustu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a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